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5ABE" w:rsidRPr="002162FB" w:rsidRDefault="00D85ABE" w:rsidP="00D85ABE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050/24</w:t>
      </w:r>
    </w:p>
    <w:p w:rsidR="00D85ABE" w:rsidRPr="002162FB" w:rsidRDefault="00D85ABE" w:rsidP="00D85A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D85ABE" w:rsidRPr="002162FB" w:rsidRDefault="00D85ABE" w:rsidP="00D85AB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>
        <w:rPr>
          <w:lang w:val="es-ES"/>
        </w:rPr>
        <w:t>06 de marzo de 2024</w:t>
      </w:r>
    </w:p>
    <w:p w:rsidR="00D85ABE" w:rsidRDefault="00D85ABE" w:rsidP="00D85A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D85ABE" w:rsidRPr="002162FB" w:rsidRDefault="00D85ABE" w:rsidP="00D85A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D85ABE" w:rsidRPr="002162FB" w:rsidRDefault="00D85ABE" w:rsidP="00D85A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D85ABE" w:rsidRPr="002162FB" w:rsidRDefault="00D85ABE" w:rsidP="00D85ABE">
      <w:pPr>
        <w:rPr>
          <w:lang w:val="es-ES"/>
        </w:rPr>
      </w:pPr>
    </w:p>
    <w:p w:rsidR="00D85ABE" w:rsidRPr="002162FB" w:rsidRDefault="00D85ABE" w:rsidP="00D85ABE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el alumno Cristian Daniel PETRALANDA (L.U. 94818)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una materia de su plan de estudio</w:t>
      </w:r>
      <w:r w:rsidRPr="002162FB">
        <w:rPr>
          <w:lang w:val="es-ES"/>
        </w:rPr>
        <w:t xml:space="preserve">; </w:t>
      </w:r>
    </w:p>
    <w:p w:rsidR="00D85ABE" w:rsidRPr="002162FB" w:rsidRDefault="00D85ABE" w:rsidP="00D85ABE">
      <w:pPr>
        <w:ind w:firstLine="720"/>
        <w:jc w:val="both"/>
        <w:rPr>
          <w:lang w:val="es-ES"/>
        </w:rPr>
      </w:pPr>
    </w:p>
    <w:p w:rsidR="00D85ABE" w:rsidRPr="002162FB" w:rsidRDefault="00D85ABE" w:rsidP="00D85ABE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D85ABE" w:rsidRPr="002162FB" w:rsidRDefault="00D85ABE" w:rsidP="00D85ABE">
      <w:pPr>
        <w:ind w:firstLine="720"/>
        <w:jc w:val="both"/>
        <w:rPr>
          <w:lang w:val="es-ES"/>
        </w:rPr>
      </w:pPr>
    </w:p>
    <w:p w:rsidR="00D85ABE" w:rsidRDefault="00D85ABE" w:rsidP="00D85A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D85ABE" w:rsidRPr="002162FB" w:rsidRDefault="00D85ABE" w:rsidP="00D85A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D85ABE" w:rsidRPr="002162FB" w:rsidRDefault="00D85ABE" w:rsidP="00D85ABE">
      <w:pPr>
        <w:jc w:val="both"/>
        <w:rPr>
          <w:lang w:val="es-ES"/>
        </w:rPr>
      </w:pPr>
    </w:p>
    <w:p w:rsidR="00D85ABE" w:rsidRPr="002162FB" w:rsidRDefault="00D85ABE" w:rsidP="00D85ABE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el Sr. </w:t>
      </w:r>
      <w:proofErr w:type="spellStart"/>
      <w:r>
        <w:rPr>
          <w:lang w:val="es-ES"/>
        </w:rPr>
        <w:t>Petralanda</w:t>
      </w:r>
      <w:proofErr w:type="spellEnd"/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</w:t>
      </w:r>
      <w:r w:rsidRPr="001C541A">
        <w:rPr>
          <w:lang w:val="es-ES"/>
        </w:rPr>
        <w:t>20</w:t>
      </w:r>
      <w:r>
        <w:rPr>
          <w:lang w:val="es-ES"/>
        </w:rPr>
        <w:t>09</w:t>
      </w:r>
      <w:r w:rsidRPr="001C541A">
        <w:rPr>
          <w:lang w:val="es-ES"/>
        </w:rPr>
        <w:t xml:space="preserve"> </w:t>
      </w:r>
      <w:r>
        <w:rPr>
          <w:lang w:val="es-ES"/>
        </w:rPr>
        <w:t>como alumn</w:t>
      </w:r>
      <w:r w:rsidR="00771327">
        <w:rPr>
          <w:lang w:val="es-ES"/>
        </w:rPr>
        <w:t>o</w:t>
      </w:r>
      <w:r w:rsidRPr="002162FB">
        <w:rPr>
          <w:lang w:val="es-ES"/>
        </w:rPr>
        <w:t xml:space="preserve"> de la carre</w:t>
      </w:r>
      <w:r>
        <w:rPr>
          <w:lang w:val="es-ES"/>
        </w:rPr>
        <w:t>ra de Agrimensura</w:t>
      </w:r>
      <w:r w:rsidRPr="002162FB">
        <w:rPr>
          <w:lang w:val="es-ES"/>
        </w:rPr>
        <w:t xml:space="preserve">;  </w:t>
      </w:r>
    </w:p>
    <w:p w:rsidR="00D85ABE" w:rsidRPr="002162FB" w:rsidRDefault="00D85ABE" w:rsidP="00D85ABE">
      <w:pPr>
        <w:jc w:val="both"/>
        <w:rPr>
          <w:color w:val="FF0000"/>
          <w:lang w:val="es-ES"/>
        </w:rPr>
      </w:pPr>
    </w:p>
    <w:p w:rsidR="00D85ABE" w:rsidRPr="0001195E" w:rsidRDefault="00D85ABE" w:rsidP="00D85ABE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D85ABE" w:rsidRPr="00D7190D" w:rsidRDefault="00D85ABE" w:rsidP="00D85ABE">
      <w:pPr>
        <w:ind w:firstLine="720"/>
        <w:jc w:val="both"/>
        <w:rPr>
          <w:lang w:val="es-ES"/>
        </w:rPr>
      </w:pPr>
    </w:p>
    <w:p w:rsidR="00D85ABE" w:rsidRDefault="00D85ABE" w:rsidP="00D85ABE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</w:t>
      </w:r>
      <w:r w:rsidR="00771327">
        <w:rPr>
          <w:lang w:val="es-ES"/>
        </w:rPr>
        <w:t>el</w:t>
      </w:r>
      <w:r>
        <w:rPr>
          <w:lang w:val="es-ES"/>
        </w:rPr>
        <w:t xml:space="preserve"> alumn</w:t>
      </w:r>
      <w:r w:rsidR="00771327">
        <w:rPr>
          <w:lang w:val="es-ES"/>
        </w:rPr>
        <w:t>o</w:t>
      </w:r>
      <w:bookmarkStart w:id="1" w:name="_GoBack"/>
      <w:bookmarkEnd w:id="1"/>
      <w:r w:rsidRPr="00D7190D">
        <w:rPr>
          <w:lang w:val="es-ES"/>
        </w:rPr>
        <w:t>;</w:t>
      </w:r>
    </w:p>
    <w:p w:rsidR="00D85ABE" w:rsidRDefault="00D85ABE" w:rsidP="00D85ABE">
      <w:pPr>
        <w:ind w:firstLine="720"/>
        <w:jc w:val="both"/>
        <w:rPr>
          <w:lang w:val="es-ES"/>
        </w:rPr>
      </w:pPr>
    </w:p>
    <w:p w:rsidR="00D85ABE" w:rsidRPr="0001195E" w:rsidRDefault="00D85ABE" w:rsidP="00D85ABE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 en su reunión ordinaria de fecha 05 de marzo de 2024 dicha solicitud</w:t>
      </w:r>
      <w:r w:rsidRPr="0001195E">
        <w:rPr>
          <w:rStyle w:val="textoComun"/>
          <w:lang w:val="es-AR"/>
        </w:rPr>
        <w:t>;</w:t>
      </w:r>
    </w:p>
    <w:p w:rsidR="00D85ABE" w:rsidRPr="002162FB" w:rsidRDefault="00D85ABE" w:rsidP="00D85ABE">
      <w:pPr>
        <w:tabs>
          <w:tab w:val="left" w:pos="5670"/>
        </w:tabs>
        <w:jc w:val="both"/>
        <w:rPr>
          <w:b/>
          <w:lang w:val="es-AR"/>
        </w:rPr>
      </w:pPr>
    </w:p>
    <w:p w:rsidR="00D85ABE" w:rsidRPr="002162FB" w:rsidRDefault="00D85ABE" w:rsidP="00D85ABE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D85ABE" w:rsidRPr="002162FB" w:rsidRDefault="00D85ABE" w:rsidP="00D85ABE">
      <w:pPr>
        <w:rPr>
          <w:b/>
          <w:bCs/>
          <w:lang w:val="es-AR"/>
        </w:rPr>
      </w:pPr>
    </w:p>
    <w:p w:rsidR="00D85ABE" w:rsidRPr="003D6FAB" w:rsidRDefault="00D85ABE" w:rsidP="00D85ABE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D85ABE" w:rsidRPr="00CD1040" w:rsidRDefault="00D85ABE" w:rsidP="00D85ABE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D85ABE" w:rsidRPr="002162FB" w:rsidRDefault="00D85ABE" w:rsidP="00D85ABE">
      <w:pPr>
        <w:jc w:val="both"/>
        <w:rPr>
          <w:lang w:val="es-ES"/>
        </w:rPr>
      </w:pPr>
    </w:p>
    <w:p w:rsidR="00D85ABE" w:rsidRDefault="00D85ABE" w:rsidP="00D85ABE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>l alumno</w:t>
      </w:r>
      <w:r>
        <w:rPr>
          <w:b/>
          <w:lang w:val="es-ES"/>
        </w:rPr>
        <w:t xml:space="preserve"> Cristian Daniel PETRALANDA (LU: 94818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D85ABE" w:rsidRDefault="00D85ABE" w:rsidP="00D85ABE">
      <w:pPr>
        <w:jc w:val="both"/>
        <w:rPr>
          <w:lang w:val="es-ES"/>
        </w:rPr>
      </w:pPr>
    </w:p>
    <w:p w:rsidR="00D85ABE" w:rsidRDefault="00D85ABE" w:rsidP="00D85ABE">
      <w:pPr>
        <w:jc w:val="both"/>
        <w:rPr>
          <w:lang w:val="es-ES"/>
        </w:rPr>
      </w:pPr>
    </w:p>
    <w:tbl>
      <w:tblPr>
        <w:tblW w:w="901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3"/>
        <w:gridCol w:w="5816"/>
        <w:gridCol w:w="2322"/>
      </w:tblGrid>
      <w:tr w:rsidR="00D85ABE" w:rsidTr="005E1507">
        <w:trPr>
          <w:trHeight w:val="294"/>
        </w:trPr>
        <w:tc>
          <w:tcPr>
            <w:tcW w:w="90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85ABE" w:rsidRDefault="00D85ABE" w:rsidP="005E150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D85ABE" w:rsidTr="005E1507">
        <w:trPr>
          <w:trHeight w:val="294"/>
        </w:trPr>
        <w:tc>
          <w:tcPr>
            <w:tcW w:w="90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ABE" w:rsidRDefault="00D85ABE" w:rsidP="005E150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grimensura</w:t>
            </w:r>
            <w:proofErr w:type="spellEnd"/>
          </w:p>
        </w:tc>
      </w:tr>
      <w:tr w:rsidR="00D85ABE" w:rsidTr="005E1507">
        <w:trPr>
          <w:trHeight w:val="294"/>
        </w:trPr>
        <w:tc>
          <w:tcPr>
            <w:tcW w:w="90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ABE" w:rsidRDefault="00D85ABE" w:rsidP="005E150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1</w:t>
            </w:r>
          </w:p>
        </w:tc>
      </w:tr>
      <w:tr w:rsidR="00D85ABE" w:rsidTr="005E1507">
        <w:trPr>
          <w:trHeight w:val="294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5ABE" w:rsidRDefault="00D85ABE" w:rsidP="005E15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85ABE" w:rsidRDefault="00D85ABE" w:rsidP="005E15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85ABE" w:rsidRDefault="00D85ABE" w:rsidP="005E15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D85ABE" w:rsidTr="005E1507">
        <w:trPr>
          <w:trHeight w:val="1042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5ABE" w:rsidRDefault="00D85ABE" w:rsidP="005E15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62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5ABE" w:rsidRDefault="00D85ABE" w:rsidP="005E15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undamen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formátic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3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5ABE" w:rsidRDefault="00D85ABE" w:rsidP="005E150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</w:tr>
    </w:tbl>
    <w:p w:rsidR="00D85ABE" w:rsidRDefault="00D85ABE" w:rsidP="00D85ABE">
      <w:pPr>
        <w:jc w:val="both"/>
        <w:rPr>
          <w:lang w:val="es-ES"/>
        </w:rPr>
      </w:pPr>
    </w:p>
    <w:p w:rsidR="00D85ABE" w:rsidRDefault="00D85ABE" w:rsidP="00D85ABE">
      <w:pPr>
        <w:rPr>
          <w:b/>
          <w:lang w:val="es-ES"/>
        </w:rPr>
      </w:pPr>
      <w:r>
        <w:rPr>
          <w:lang w:val="es-ES"/>
        </w:rPr>
        <w:lastRenderedPageBreak/>
        <w:t xml:space="preserve"> </w:t>
      </w:r>
      <w:r>
        <w:rPr>
          <w:b/>
          <w:lang w:val="es-ES"/>
        </w:rPr>
        <w:t>/// CDCIC-050/24</w:t>
      </w:r>
    </w:p>
    <w:p w:rsidR="00D85ABE" w:rsidRPr="00C2054B" w:rsidRDefault="00D85ABE" w:rsidP="00D85ABE">
      <w:pPr>
        <w:rPr>
          <w:b/>
          <w:lang w:val="es-ES"/>
        </w:rPr>
      </w:pPr>
    </w:p>
    <w:p w:rsidR="00D85ABE" w:rsidRDefault="00D85ABE" w:rsidP="00D85ABE">
      <w:pPr>
        <w:rPr>
          <w:b/>
          <w:lang w:val="es-ES"/>
        </w:rPr>
      </w:pPr>
    </w:p>
    <w:p w:rsidR="00D85ABE" w:rsidRPr="007F62AD" w:rsidRDefault="00D85ABE" w:rsidP="00D85ABE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bookmarkEnd w:id="0"/>
    <w:p w:rsidR="00D52464" w:rsidRDefault="00D52464" w:rsidP="00D52464"/>
    <w:p w:rsidR="00930023" w:rsidRPr="00291B32" w:rsidRDefault="00930023" w:rsidP="00291B32"/>
    <w:sectPr w:rsidR="00930023" w:rsidRPr="00291B32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16DA" w:rsidRDefault="007116DA">
      <w:r>
        <w:separator/>
      </w:r>
    </w:p>
  </w:endnote>
  <w:endnote w:type="continuationSeparator" w:id="0">
    <w:p w:rsidR="007116DA" w:rsidRDefault="00711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16DA" w:rsidRDefault="007116DA">
      <w:r>
        <w:separator/>
      </w:r>
    </w:p>
  </w:footnote>
  <w:footnote w:type="continuationSeparator" w:id="0">
    <w:p w:rsidR="007116DA" w:rsidRDefault="007116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1B32"/>
    <w:rsid w:val="002F6A9F"/>
    <w:rsid w:val="00362741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B7F78"/>
    <w:rsid w:val="006F6874"/>
    <w:rsid w:val="007050BE"/>
    <w:rsid w:val="007116DA"/>
    <w:rsid w:val="00732489"/>
    <w:rsid w:val="00756A39"/>
    <w:rsid w:val="00771327"/>
    <w:rsid w:val="00776CE2"/>
    <w:rsid w:val="00794B7D"/>
    <w:rsid w:val="007B12CD"/>
    <w:rsid w:val="007C26FB"/>
    <w:rsid w:val="008063BD"/>
    <w:rsid w:val="00820544"/>
    <w:rsid w:val="00824D3E"/>
    <w:rsid w:val="00833557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85ABE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901B46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4</Words>
  <Characters>112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3</cp:revision>
  <cp:lastPrinted>2024-02-20T12:08:00Z</cp:lastPrinted>
  <dcterms:created xsi:type="dcterms:W3CDTF">2024-03-06T12:14:00Z</dcterms:created>
  <dcterms:modified xsi:type="dcterms:W3CDTF">2024-03-06T12:15:00Z</dcterms:modified>
</cp:coreProperties>
</file>